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766" w:type="dxa"/>
        <w:tblLook w:val="04A0" w:firstRow="1" w:lastRow="0" w:firstColumn="1" w:lastColumn="0" w:noHBand="0" w:noVBand="1"/>
      </w:tblPr>
      <w:tblGrid>
        <w:gridCol w:w="5812"/>
        <w:gridCol w:w="709"/>
        <w:gridCol w:w="850"/>
        <w:gridCol w:w="709"/>
        <w:gridCol w:w="1276"/>
        <w:gridCol w:w="1559"/>
        <w:gridCol w:w="851"/>
      </w:tblGrid>
      <w:tr w:rsidR="007C2233" w:rsidRPr="007C2233" w14:paraId="789AD316" w14:textId="77777777" w:rsidTr="007C2233">
        <w:trPr>
          <w:trHeight w:val="288"/>
        </w:trPr>
        <w:tc>
          <w:tcPr>
            <w:tcW w:w="11766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BAF6CD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bookmarkStart w:id="0" w:name="RANGE!A1"/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Supplementary Table 1. Gray matter volume alterations between BD II depression and healthy controls (HCs)</w:t>
            </w:r>
            <w:bookmarkEnd w:id="0"/>
          </w:p>
        </w:tc>
      </w:tr>
      <w:tr w:rsidR="007C2233" w:rsidRPr="007C2233" w14:paraId="6E28C3D1" w14:textId="77777777" w:rsidTr="007C2233">
        <w:trPr>
          <w:trHeight w:val="336"/>
        </w:trPr>
        <w:tc>
          <w:tcPr>
            <w:tcW w:w="5812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6A0F12B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Brain Area(aal)</w:t>
            </w:r>
          </w:p>
        </w:tc>
        <w:tc>
          <w:tcPr>
            <w:tcW w:w="2268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0FA54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 xml:space="preserve">MNI coordinates </w:t>
            </w:r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03E1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Peak T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7A961B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FDR q-value</w:t>
            </w:r>
          </w:p>
        </w:tc>
        <w:tc>
          <w:tcPr>
            <w:tcW w:w="851" w:type="dxa"/>
            <w:vMerge w:val="restar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DD418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Voxels</w:t>
            </w:r>
          </w:p>
        </w:tc>
      </w:tr>
      <w:tr w:rsidR="007C2233" w:rsidRPr="007C2233" w14:paraId="4D85A0E1" w14:textId="77777777" w:rsidTr="007C2233">
        <w:trPr>
          <w:trHeight w:val="336"/>
        </w:trPr>
        <w:tc>
          <w:tcPr>
            <w:tcW w:w="5812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ED23F6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8951B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16A1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Y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1F070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Z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5DBD9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 xml:space="preserve">value </w:t>
            </w:r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1559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E3EEAB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851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EC0979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7C2233" w:rsidRPr="007C2233" w14:paraId="536473C5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9A3B8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BD II depression (150) &lt; HC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A845D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4B84E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F5DFA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5314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FB154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2C31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C2233" w:rsidRPr="007C2233" w14:paraId="4D8852B7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A41E7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inferior cerebellum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F25FE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8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4A6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55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0360D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6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6420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15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FCDF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CC11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30</w:t>
            </w:r>
          </w:p>
        </w:tc>
      </w:tr>
      <w:tr w:rsidR="007C2233" w:rsidRPr="007C2233" w14:paraId="779A9881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A1BB6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eft temporal pol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5D7CE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28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4C6A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5530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37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EF80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938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DFF4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745B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52</w:t>
            </w:r>
          </w:p>
        </w:tc>
      </w:tr>
      <w:tr w:rsidR="007C2233" w:rsidRPr="007C2233" w14:paraId="30171E59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985F4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temporal pol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4832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7909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3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38D2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37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BA0B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256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123C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69C4E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94</w:t>
            </w:r>
          </w:p>
        </w:tc>
      </w:tr>
      <w:tr w:rsidR="007C2233" w:rsidRPr="007C2233" w14:paraId="2A128057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41726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eft middle temporal gyru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8C5FA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61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FD201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8341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31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328BD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697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5EBCB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A260D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63</w:t>
            </w:r>
          </w:p>
        </w:tc>
      </w:tr>
      <w:tr w:rsidR="007C2233" w:rsidRPr="007C2233" w14:paraId="5D03CE44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24540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superior frontal gyrus, media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7723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5197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DFB4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6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D12C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.005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373E2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9404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23</w:t>
            </w:r>
          </w:p>
        </w:tc>
      </w:tr>
      <w:tr w:rsidR="007C2233" w:rsidRPr="007C2233" w14:paraId="09AD4156" w14:textId="77777777" w:rsidTr="007C2233">
        <w:trPr>
          <w:trHeight w:val="276"/>
        </w:trPr>
        <w:tc>
          <w:tcPr>
            <w:tcW w:w="58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CE4CF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eft middle frontal gyru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2DECB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43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A0CDA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BF1B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8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5EB19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50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B91F8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C85F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97</w:t>
            </w:r>
          </w:p>
        </w:tc>
      </w:tr>
      <w:tr w:rsidR="007C2233" w:rsidRPr="007C2233" w14:paraId="2410EAE2" w14:textId="77777777" w:rsidTr="007C2233">
        <w:trPr>
          <w:trHeight w:val="276"/>
        </w:trPr>
        <w:tc>
          <w:tcPr>
            <w:tcW w:w="58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B02E79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B49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30C0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61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1001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2AC1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.286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0AAE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90A6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06</w:t>
            </w:r>
          </w:p>
        </w:tc>
      </w:tr>
      <w:tr w:rsidR="007C2233" w:rsidRPr="007C2233" w14:paraId="1F9935B5" w14:textId="77777777" w:rsidTr="007C2233">
        <w:trPr>
          <w:trHeight w:val="276"/>
        </w:trPr>
        <w:tc>
          <w:tcPr>
            <w:tcW w:w="58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FB54C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middle frontal gyru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AEC3E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4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5D2E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7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7B8B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6EA9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42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81E0FE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1572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42</w:t>
            </w:r>
          </w:p>
        </w:tc>
      </w:tr>
      <w:tr w:rsidR="007C2233" w:rsidRPr="007C2233" w14:paraId="1144B790" w14:textId="77777777" w:rsidTr="007C2233">
        <w:trPr>
          <w:trHeight w:val="276"/>
        </w:trPr>
        <w:tc>
          <w:tcPr>
            <w:tcW w:w="58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AE1F9E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FD97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0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5DD94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2579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5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66FF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15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31BD6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C097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07</w:t>
            </w:r>
          </w:p>
        </w:tc>
      </w:tr>
      <w:tr w:rsidR="007C2233" w:rsidRPr="007C2233" w14:paraId="72BA6A47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2B6CD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middle frontal gyrus, orbital par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BA5B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270F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5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4B91A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E009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.10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98D0F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154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71</w:t>
            </w:r>
          </w:p>
        </w:tc>
      </w:tr>
      <w:tr w:rsidR="007C2233" w:rsidRPr="007C2233" w14:paraId="6DEA17FE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C15CF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inferior frontal gyrus, orbital par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D955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3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62CA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BCF8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5EF4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52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919D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1E70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69</w:t>
            </w:r>
          </w:p>
        </w:tc>
      </w:tr>
      <w:tr w:rsidR="007C2233" w:rsidRPr="007C2233" w14:paraId="7814BBF2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75A8B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eft Inferior frontal gyrus, orbital par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9564B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0663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F410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F521D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47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DD37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6472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92</w:t>
            </w:r>
          </w:p>
        </w:tc>
      </w:tr>
      <w:tr w:rsidR="007C2233" w:rsidRPr="007C2233" w14:paraId="270F85F0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B1AD7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eft Inferior frontal gyrus, opercular par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1818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61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B0BA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0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F9361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5D8D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417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C797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C7709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83</w:t>
            </w:r>
          </w:p>
        </w:tc>
      </w:tr>
      <w:tr w:rsidR="007C2233" w:rsidRPr="007C2233" w14:paraId="72C817E4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210B9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Inferior frontal gyrus, triangular par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8361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61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FE2A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FEE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0912D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95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1E3A1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7A741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54</w:t>
            </w:r>
          </w:p>
        </w:tc>
      </w:tr>
      <w:tr w:rsidR="007C2233" w:rsidRPr="007C2233" w14:paraId="12C25B71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97746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insul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16C34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0F46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E4121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0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5841A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08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39AFB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5CF6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6</w:t>
            </w:r>
          </w:p>
        </w:tc>
      </w:tr>
      <w:tr w:rsidR="007C2233" w:rsidRPr="007C2233" w14:paraId="20E619BB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ABA4B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caudat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AA9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0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2001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3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9D31D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6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4BCD4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.97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1CF1D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5F934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83</w:t>
            </w:r>
          </w:p>
        </w:tc>
      </w:tr>
      <w:tr w:rsidR="007C2233" w:rsidRPr="007C2233" w14:paraId="5B79BB07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5EC9B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eft caudat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2CFB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6D441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98D5E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11B2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.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A7B8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0FEBE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815</w:t>
            </w:r>
          </w:p>
        </w:tc>
      </w:tr>
      <w:tr w:rsidR="007C2233" w:rsidRPr="007C2233" w14:paraId="5BCCB339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8ECFB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eft Rectu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85989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FBC6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6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AA66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9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DF2F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.30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DCC4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1EF7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808</w:t>
            </w:r>
          </w:p>
        </w:tc>
      </w:tr>
      <w:tr w:rsidR="007C2233" w:rsidRPr="007C2233" w14:paraId="0BB69D20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4695F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bookmarkStart w:id="1" w:name="RANGE!A23"/>
            <w:r w:rsidRPr="007C2233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Unmedicated BD II depression (75) &lt; HCs</w:t>
            </w:r>
            <w:bookmarkEnd w:id="1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B4F4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D5AF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79F74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D0A4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00C154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5847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C2233" w:rsidRPr="007C2233" w14:paraId="31259871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67F55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inferior cerebellum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FCE4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8362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26C4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6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FDDA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68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86C939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2781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29</w:t>
            </w:r>
          </w:p>
        </w:tc>
      </w:tr>
      <w:tr w:rsidR="007C2233" w:rsidRPr="007C2233" w14:paraId="7BEBF243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60697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eft temporal pol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772A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28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70394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12F7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37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6B4E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57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F614FA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F6A4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65</w:t>
            </w:r>
          </w:p>
        </w:tc>
      </w:tr>
      <w:tr w:rsidR="007C2233" w:rsidRPr="007C2233" w14:paraId="2D9FEE45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EC74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eft inferior temporal gyru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0D83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61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360B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12E4E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31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A558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606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100B29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90C0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07</w:t>
            </w:r>
          </w:p>
        </w:tc>
      </w:tr>
      <w:tr w:rsidR="007C2233" w:rsidRPr="007C2233" w14:paraId="3AC8C66E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49299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lastRenderedPageBreak/>
              <w:t>Right superior frontal gyrus, media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8E70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2C8BD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2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BB70E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6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A570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72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786D5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75EB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14</w:t>
            </w:r>
          </w:p>
        </w:tc>
      </w:tr>
      <w:tr w:rsidR="007C2233" w:rsidRPr="007C2233" w14:paraId="408016CF" w14:textId="77777777" w:rsidTr="007C2233">
        <w:trPr>
          <w:trHeight w:val="276"/>
        </w:trPr>
        <w:tc>
          <w:tcPr>
            <w:tcW w:w="58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135CA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eft middle frontal gyru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95954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31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4C84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420B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6D22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62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8462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8444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16</w:t>
            </w:r>
          </w:p>
        </w:tc>
      </w:tr>
      <w:tr w:rsidR="007C2233" w:rsidRPr="007C2233" w14:paraId="75F34FAE" w14:textId="77777777" w:rsidTr="007C2233">
        <w:trPr>
          <w:trHeight w:val="276"/>
        </w:trPr>
        <w:tc>
          <w:tcPr>
            <w:tcW w:w="58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F7D3D3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60A3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43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29B2D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7D3DB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8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74F79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308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D0C9C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96B3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16</w:t>
            </w:r>
          </w:p>
        </w:tc>
      </w:tr>
      <w:tr w:rsidR="007C2233" w:rsidRPr="007C2233" w14:paraId="00EC8801" w14:textId="77777777" w:rsidTr="007C2233">
        <w:trPr>
          <w:trHeight w:val="276"/>
        </w:trPr>
        <w:tc>
          <w:tcPr>
            <w:tcW w:w="581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4CEA9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middle frontal gyru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8D40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0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AF7F1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4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6CBDE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5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7CC1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63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5DF41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9C66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17</w:t>
            </w:r>
          </w:p>
        </w:tc>
      </w:tr>
      <w:tr w:rsidR="007C2233" w:rsidRPr="007C2233" w14:paraId="53BF58EF" w14:textId="77777777" w:rsidTr="007C2233">
        <w:trPr>
          <w:trHeight w:val="276"/>
        </w:trPr>
        <w:tc>
          <w:tcPr>
            <w:tcW w:w="581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2A3F25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52B7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0211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5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371A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BC52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68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77BA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F93A0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74</w:t>
            </w:r>
          </w:p>
        </w:tc>
      </w:tr>
      <w:tr w:rsidR="007C2233" w:rsidRPr="007C2233" w14:paraId="48F183A2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3B3BF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eft middle frontal gyrus, orbital par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387F1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159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67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66E4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B256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38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269B7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6DCCE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09</w:t>
            </w:r>
          </w:p>
        </w:tc>
      </w:tr>
      <w:tr w:rsidR="007C2233" w:rsidRPr="007C2233" w14:paraId="6C127061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3AB8D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middle frontal gyrus, orbital par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927E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5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D718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7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A593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3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D336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619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5AA90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32F8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6</w:t>
            </w:r>
          </w:p>
        </w:tc>
      </w:tr>
      <w:tr w:rsidR="007C2233" w:rsidRPr="007C2233" w14:paraId="35B1F2D5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E377F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Inferior frontal gyrus, triangular par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3B92A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61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3324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DE76D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41B8F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64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22A6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2332B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11</w:t>
            </w:r>
          </w:p>
        </w:tc>
      </w:tr>
      <w:tr w:rsidR="007C2233" w:rsidRPr="007C2233" w14:paraId="194D2639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D92C0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eft rectu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37A29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24964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65AA4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9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03332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5.15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E8FB6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16A0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98</w:t>
            </w:r>
          </w:p>
        </w:tc>
      </w:tr>
      <w:tr w:rsidR="007C2233" w:rsidRPr="007C2233" w14:paraId="35B7E477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01B78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insul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A9E5D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A327A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F19E1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0C95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903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891181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16837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93</w:t>
            </w:r>
          </w:p>
        </w:tc>
      </w:tr>
      <w:tr w:rsidR="007C2233" w:rsidRPr="007C2233" w14:paraId="486FA1DE" w14:textId="77777777" w:rsidTr="007C2233">
        <w:trPr>
          <w:trHeight w:val="276"/>
        </w:trPr>
        <w:tc>
          <w:tcPr>
            <w:tcW w:w="581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484F1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eft caudate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CF7FB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2175A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9.5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68FE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5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B008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2715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30F5D88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4103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60</w:t>
            </w:r>
          </w:p>
        </w:tc>
      </w:tr>
      <w:tr w:rsidR="007C2233" w:rsidRPr="007C2233" w14:paraId="626E9B94" w14:textId="77777777" w:rsidTr="007C2233">
        <w:trPr>
          <w:trHeight w:val="288"/>
        </w:trPr>
        <w:tc>
          <w:tcPr>
            <w:tcW w:w="581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193D7" w14:textId="77777777" w:rsidR="007C2233" w:rsidRPr="007C2233" w:rsidRDefault="007C2233" w:rsidP="007C223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ight caudate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B1A946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1.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B7BA2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6DF85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3.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DDBB1C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4.898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D600B45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9D37B3" w14:textId="77777777" w:rsidR="007C2233" w:rsidRPr="007C2233" w:rsidRDefault="007C2233" w:rsidP="007C223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7C2233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9</w:t>
            </w:r>
          </w:p>
        </w:tc>
      </w:tr>
    </w:tbl>
    <w:p w14:paraId="706F76A5" w14:textId="77777777" w:rsidR="002C21B1" w:rsidRPr="002C21B1" w:rsidRDefault="002C21B1" w:rsidP="009F58E9">
      <w:pPr>
        <w:rPr>
          <w:rFonts w:ascii="Times New Roman" w:hAnsi="Times New Roman" w:cs="Times New Roman" w:hint="eastAsia"/>
          <w:sz w:val="36"/>
          <w:szCs w:val="36"/>
          <w:vertAlign w:val="superscript"/>
        </w:rPr>
      </w:pPr>
    </w:p>
    <w:p w14:paraId="63A73643" w14:textId="0CBE026B" w:rsidR="00192DC6" w:rsidRPr="00192DC6" w:rsidRDefault="00192DC6" w:rsidP="00192DC6">
      <w:pPr>
        <w:rPr>
          <w:rFonts w:ascii="Times New Roman" w:hAnsi="Times New Roman" w:cs="Times New Roman"/>
        </w:rPr>
      </w:pPr>
      <w:r w:rsidRPr="00192DC6">
        <w:rPr>
          <w:rFonts w:ascii="Times New Roman" w:hAnsi="Times New Roman" w:cs="Times New Roman"/>
          <w:vertAlign w:val="superscript"/>
        </w:rPr>
        <w:t>a</w:t>
      </w:r>
      <w:r w:rsidR="002F4F07">
        <w:rPr>
          <w:rFonts w:ascii="Times New Roman" w:hAnsi="Times New Roman" w:cs="Times New Roman"/>
          <w:vertAlign w:val="superscript"/>
        </w:rPr>
        <w:t xml:space="preserve"> </w:t>
      </w:r>
      <w:r w:rsidRPr="00192DC6">
        <w:rPr>
          <w:rFonts w:ascii="Times New Roman" w:hAnsi="Times New Roman" w:cs="Times New Roman"/>
        </w:rPr>
        <w:t>MNI coordinates of the voxel of maximal statistical significance within each region.</w:t>
      </w:r>
    </w:p>
    <w:p w14:paraId="20D98D45" w14:textId="77777777" w:rsidR="00192DC6" w:rsidRPr="00192DC6" w:rsidRDefault="00192DC6" w:rsidP="00192DC6">
      <w:pPr>
        <w:rPr>
          <w:rFonts w:ascii="Times New Roman" w:hAnsi="Times New Roman" w:cs="Times New Roman"/>
        </w:rPr>
      </w:pPr>
      <w:r w:rsidRPr="00192DC6">
        <w:rPr>
          <w:rFonts w:ascii="Times New Roman" w:hAnsi="Times New Roman" w:cs="Times New Roman"/>
          <w:vertAlign w:val="superscript"/>
        </w:rPr>
        <w:t>b</w:t>
      </w:r>
      <w:r w:rsidRPr="00192DC6">
        <w:rPr>
          <w:rFonts w:ascii="Times New Roman" w:hAnsi="Times New Roman" w:cs="Times New Roman"/>
        </w:rPr>
        <w:t xml:space="preserve"> Peak T value for the voxel of maximal statistical significance in each region.</w:t>
      </w:r>
    </w:p>
    <w:p w14:paraId="3927D8E4" w14:textId="7CB4AF76" w:rsidR="00467A15" w:rsidRPr="00467A15" w:rsidRDefault="00192DC6">
      <w:pPr>
        <w:rPr>
          <w:rFonts w:hint="eastAsia"/>
        </w:rPr>
      </w:pPr>
      <w:r w:rsidRPr="00192DC6">
        <w:rPr>
          <w:rFonts w:ascii="Times New Roman" w:hAnsi="Times New Roman" w:cs="Times New Roman"/>
        </w:rPr>
        <w:t xml:space="preserve">Statistical significance after </w:t>
      </w:r>
      <w:r w:rsidR="002F4F07">
        <w:rPr>
          <w:rFonts w:ascii="Times New Roman" w:hAnsi="Times New Roman" w:cs="Times New Roman" w:hint="eastAsia"/>
        </w:rPr>
        <w:t>f</w:t>
      </w:r>
      <w:r w:rsidR="002F4F07" w:rsidRPr="002F4F07">
        <w:rPr>
          <w:rFonts w:ascii="Times New Roman" w:hAnsi="Times New Roman" w:cs="Times New Roman"/>
        </w:rPr>
        <w:t xml:space="preserve">alse </w:t>
      </w:r>
      <w:r w:rsidR="002F4F07">
        <w:rPr>
          <w:rFonts w:ascii="Times New Roman" w:hAnsi="Times New Roman" w:cs="Times New Roman" w:hint="eastAsia"/>
        </w:rPr>
        <w:t>d</w:t>
      </w:r>
      <w:r w:rsidR="002F4F07" w:rsidRPr="002F4F07">
        <w:rPr>
          <w:rFonts w:ascii="Times New Roman" w:hAnsi="Times New Roman" w:cs="Times New Roman"/>
        </w:rPr>
        <w:t xml:space="preserve">iscovery </w:t>
      </w:r>
      <w:r w:rsidR="002F4F07">
        <w:rPr>
          <w:rFonts w:ascii="Times New Roman" w:hAnsi="Times New Roman" w:cs="Times New Roman" w:hint="eastAsia"/>
        </w:rPr>
        <w:t>r</w:t>
      </w:r>
      <w:r w:rsidR="002F4F07" w:rsidRPr="002F4F07">
        <w:rPr>
          <w:rFonts w:ascii="Times New Roman" w:hAnsi="Times New Roman" w:cs="Times New Roman"/>
        </w:rPr>
        <w:t>ate</w:t>
      </w:r>
      <w:r w:rsidRPr="00192DC6">
        <w:rPr>
          <w:rFonts w:ascii="Times New Roman" w:hAnsi="Times New Roman" w:cs="Times New Roman"/>
        </w:rPr>
        <w:t xml:space="preserve"> correction with p &lt; 0.01 for multiple comparisons (</w:t>
      </w:r>
      <w:r w:rsidR="00FC571E">
        <w:rPr>
          <w:rFonts w:ascii="Times New Roman" w:hAnsi="Times New Roman" w:cs="Times New Roman"/>
        </w:rPr>
        <w:t>peak</w:t>
      </w:r>
      <w:r w:rsidRPr="00192DC6">
        <w:rPr>
          <w:rFonts w:ascii="Times New Roman" w:hAnsi="Times New Roman" w:cs="Times New Roman"/>
        </w:rPr>
        <w:t xml:space="preserve"> level) </w:t>
      </w:r>
    </w:p>
    <w:sectPr w:rsidR="00467A15" w:rsidRPr="00467A15" w:rsidSect="00340DF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B7C3E" w14:textId="77777777" w:rsidR="00886308" w:rsidRDefault="00886308" w:rsidP="00340DFA">
      <w:r>
        <w:separator/>
      </w:r>
    </w:p>
  </w:endnote>
  <w:endnote w:type="continuationSeparator" w:id="0">
    <w:p w14:paraId="4D4B478E" w14:textId="77777777" w:rsidR="00886308" w:rsidRDefault="00886308" w:rsidP="0034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88C62" w14:textId="77777777" w:rsidR="00886308" w:rsidRDefault="00886308" w:rsidP="00340DFA">
      <w:r>
        <w:separator/>
      </w:r>
    </w:p>
  </w:footnote>
  <w:footnote w:type="continuationSeparator" w:id="0">
    <w:p w14:paraId="52FE5ACA" w14:textId="77777777" w:rsidR="00886308" w:rsidRDefault="00886308" w:rsidP="00340D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De2NDU0NjOzsDRU0lEKTi0uzszPAykwrQUAwjZVbiwAAAA="/>
  </w:docVars>
  <w:rsids>
    <w:rsidRoot w:val="00362FB6"/>
    <w:rsid w:val="00030027"/>
    <w:rsid w:val="00192DC6"/>
    <w:rsid w:val="002C21B1"/>
    <w:rsid w:val="002C578D"/>
    <w:rsid w:val="002F0BB4"/>
    <w:rsid w:val="002F4F07"/>
    <w:rsid w:val="00340DFA"/>
    <w:rsid w:val="00362FB6"/>
    <w:rsid w:val="00467A15"/>
    <w:rsid w:val="00491C25"/>
    <w:rsid w:val="004D71EA"/>
    <w:rsid w:val="004E5632"/>
    <w:rsid w:val="005E7373"/>
    <w:rsid w:val="006D3373"/>
    <w:rsid w:val="007C2233"/>
    <w:rsid w:val="00837481"/>
    <w:rsid w:val="00886308"/>
    <w:rsid w:val="009E0682"/>
    <w:rsid w:val="009F58E9"/>
    <w:rsid w:val="00AA688B"/>
    <w:rsid w:val="00B33C90"/>
    <w:rsid w:val="00C96E83"/>
    <w:rsid w:val="00DA3565"/>
    <w:rsid w:val="00DC2145"/>
    <w:rsid w:val="00DF78EE"/>
    <w:rsid w:val="00E318E9"/>
    <w:rsid w:val="00ED3715"/>
    <w:rsid w:val="00EE6794"/>
    <w:rsid w:val="00F601D3"/>
    <w:rsid w:val="00FC5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2BBD1C"/>
  <w15:chartTrackingRefBased/>
  <w15:docId w15:val="{E6A3464E-B4A1-4557-8F3C-5B6ABA35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D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40DF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40D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40DF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9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409B7A-30A4-42EF-BE9F-27B223F9C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o Yuan</dc:creator>
  <cp:keywords/>
  <dc:description/>
  <cp:lastModifiedBy>Yuan Cao</cp:lastModifiedBy>
  <cp:revision>16</cp:revision>
  <dcterms:created xsi:type="dcterms:W3CDTF">2022-09-08T13:29:00Z</dcterms:created>
  <dcterms:modified xsi:type="dcterms:W3CDTF">2023-07-27T13:15:00Z</dcterms:modified>
</cp:coreProperties>
</file>